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F7385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4D11C4A1" w:rsidR="007B4A91" w:rsidRDefault="00585CC6">
      <w:pPr>
        <w:rPr>
          <w:sz w:val="28"/>
          <w:szCs w:val="28"/>
        </w:rPr>
      </w:pPr>
      <w:r>
        <w:rPr>
          <w:sz w:val="28"/>
          <w:szCs w:val="28"/>
        </w:rPr>
        <w:t>Save The Princess!!!</w:t>
      </w:r>
    </w:p>
    <w:p w14:paraId="34A9E19B" w14:textId="77777777" w:rsidR="007B4A91" w:rsidRDefault="004F7385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4DD181BD" w:rsidR="007B4A91" w:rsidRDefault="00585CC6">
      <w:pPr>
        <w:ind w:left="720"/>
        <w:rPr>
          <w:sz w:val="28"/>
          <w:szCs w:val="28"/>
        </w:rPr>
      </w:pPr>
      <w:r>
        <w:rPr>
          <w:sz w:val="28"/>
          <w:szCs w:val="28"/>
        </w:rPr>
        <w:t>The goal is to save the princess from the evil ogres and dragons.</w:t>
      </w:r>
    </w:p>
    <w:p w14:paraId="3D632C61" w14:textId="77777777" w:rsidR="007B4A91" w:rsidRDefault="004F7385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9005C5B" w:rsidR="007B4A91" w:rsidRDefault="00585CC6">
      <w:pPr>
        <w:ind w:left="720"/>
        <w:rPr>
          <w:sz w:val="28"/>
          <w:szCs w:val="28"/>
        </w:rPr>
      </w:pPr>
      <w:r>
        <w:rPr>
          <w:sz w:val="28"/>
          <w:szCs w:val="28"/>
        </w:rPr>
        <w:t>The princess was kidnapped by an evil dragon and his ogre minions. The knight is hired to rescue her and bring her back to her kingdom.</w:t>
      </w:r>
    </w:p>
    <w:p w14:paraId="6102F988" w14:textId="77777777" w:rsidR="007B4A91" w:rsidRDefault="004F7385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4F7385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F7385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2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35C4596E" w:rsidR="007B4A91" w:rsidRDefault="00585CC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Knigh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F839884" w:rsidR="007B4A91" w:rsidRDefault="00585CC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can jump up and down as well as right and left. He kills the ogres and dragon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4328B783" w:rsidR="007B4A91" w:rsidRDefault="00585CC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gr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762E372" w:rsidR="007B4A91" w:rsidRDefault="00585CC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re summoned from all different places, and try to kill the knight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37C7FC72" w:rsidR="007B4A91" w:rsidRDefault="00585CC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rag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0A710B15" w:rsidR="007B4A91" w:rsidRDefault="00585CC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lies around the castle, and tries to kill the knight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1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37CCD844" w:rsidR="007B4A91" w:rsidRDefault="00585CC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inces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DBAD2DC" w:rsidR="007B4A91" w:rsidRDefault="00585CC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ving the princess is the goal of the game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A3F11E7" w14:textId="402C04C7" w:rsidR="00556965" w:rsidRDefault="00556965" w:rsidP="00585CC6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1C560CE8" w14:textId="6258D070" w:rsidR="007B4A91" w:rsidRDefault="00585CC6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0C6B028D" wp14:editId="4850E472">
            <wp:extent cx="5943600" cy="33451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45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9E5BE" w14:textId="77777777" w:rsidR="007B4A91" w:rsidRDefault="004F7385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4F7385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4F7385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33807FB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796FBA7" w14:textId="2D931427" w:rsidR="00585CC6" w:rsidRDefault="00585CC6">
      <w:pPr>
        <w:rPr>
          <w:sz w:val="28"/>
          <w:szCs w:val="28"/>
        </w:rPr>
      </w:pPr>
      <w:r>
        <w:rPr>
          <w:sz w:val="28"/>
          <w:szCs w:val="28"/>
        </w:rPr>
        <w:t xml:space="preserve">I plan to make the game engaging by adding multiple different stages of the game. First you </w:t>
      </w:r>
      <w:proofErr w:type="gramStart"/>
      <w:r>
        <w:rPr>
          <w:sz w:val="28"/>
          <w:szCs w:val="28"/>
        </w:rPr>
        <w:t>have to</w:t>
      </w:r>
      <w:proofErr w:type="gramEnd"/>
      <w:r>
        <w:rPr>
          <w:sz w:val="28"/>
          <w:szCs w:val="28"/>
        </w:rPr>
        <w:t xml:space="preserve"> go through many ogres and then you have to defeat the dragon. You have health packages but can die from multiple interactions with the ogres and dragons. </w:t>
      </w:r>
    </w:p>
    <w:p w14:paraId="24B987DE" w14:textId="488F82AA" w:rsidR="007B4A91" w:rsidRDefault="004F7385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C7E2C"/>
    <w:rsid w:val="004F7385"/>
    <w:rsid w:val="00556965"/>
    <w:rsid w:val="00585CC6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A7F6AAAE-E8A0-4780-A61F-4A7739AB5C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2">
    <w:name w:val="2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1">
    <w:name w:val="1"/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4</TotalTime>
  <Pages>4</Pages>
  <Words>276</Words>
  <Characters>157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,Jyothi Lakshmi</dc:creator>
  <cp:keywords/>
  <dc:description/>
  <cp:lastModifiedBy>Kumar,Jyothi Lakshmi</cp:lastModifiedBy>
  <cp:revision>1</cp:revision>
  <dcterms:created xsi:type="dcterms:W3CDTF">2021-03-18T05:03:00Z</dcterms:created>
  <dcterms:modified xsi:type="dcterms:W3CDTF">2022-02-28T13:30:00Z</dcterms:modified>
</cp:coreProperties>
</file>